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60CEA1D3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  <w:r w:rsidR="00EE7EE5">
        <w:rPr>
          <w:rFonts w:eastAsia="Times New Roman"/>
          <w:sz w:val="24"/>
          <w:szCs w:val="24"/>
        </w:rPr>
        <w:t>, 2025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25511B9" w:rsidR="00AD0DEA" w:rsidRPr="00E60D07" w:rsidRDefault="00AD0DEA" w:rsidP="00AD0DE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6EA92BA2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  <w:r w:rsidR="00D0751C">
              <w:t xml:space="preserve"> (203)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3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543C3201" w:rsidR="00AD0DEA" w:rsidRPr="00E20E4E" w:rsidRDefault="00AD0DEA" w:rsidP="00AD0DEA"/>
        </w:tc>
        <w:tc>
          <w:tcPr>
            <w:tcW w:w="7650" w:type="dxa"/>
            <w:vAlign w:val="center"/>
          </w:tcPr>
          <w:p w14:paraId="0FCCDC0D" w14:textId="613D83F1" w:rsidR="00AD0DEA" w:rsidRPr="00E20E4E" w:rsidRDefault="00AD0DEA" w:rsidP="00AD0DEA">
            <w:r w:rsidRPr="00E360FD">
              <w:t>RESERVED</w:t>
            </w:r>
            <w:r w:rsidR="00EE7EE5">
              <w:t xml:space="preserve"> (504-506)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0489BA53" w:rsidR="00AD0DEA" w:rsidRPr="00E60D07" w:rsidRDefault="00AD0DEA" w:rsidP="00AD0DE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4ED5DB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  <w:r w:rsidR="00EE7EE5">
              <w:t xml:space="preserve"> (604-605)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lastRenderedPageBreak/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10D588B8" w:rsidR="00AD0DEA" w:rsidRPr="008A342A" w:rsidRDefault="00AD0DEA" w:rsidP="00AD0DEA"/>
        </w:tc>
        <w:tc>
          <w:tcPr>
            <w:tcW w:w="7650" w:type="dxa"/>
            <w:vAlign w:val="center"/>
          </w:tcPr>
          <w:p w14:paraId="592DF59E" w14:textId="335997F5" w:rsidR="00AD0DEA" w:rsidRPr="008A342A" w:rsidRDefault="00AD0DEA" w:rsidP="00AD0DEA">
            <w:r w:rsidRPr="00696CD0">
              <w:t>RESERVED</w:t>
            </w:r>
            <w:r w:rsidR="00D0751C">
              <w:t xml:space="preserve"> (704)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1A736707" w:rsidR="00AD0DEA" w:rsidRPr="00F91345" w:rsidRDefault="00AD0DEA" w:rsidP="00AD0DEA"/>
        </w:tc>
        <w:tc>
          <w:tcPr>
            <w:tcW w:w="7650" w:type="dxa"/>
            <w:vAlign w:val="center"/>
          </w:tcPr>
          <w:p w14:paraId="552BC09D" w14:textId="5A52CB3E" w:rsidR="00AD0DEA" w:rsidRPr="00F91345" w:rsidRDefault="00AD0DEA" w:rsidP="00AD0DEA">
            <w:r w:rsidRPr="00696CD0">
              <w:t>RESERVED</w:t>
            </w:r>
            <w:r w:rsidR="00D0751C">
              <w:t xml:space="preserve"> (706)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36208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049E5F92" w:rsidR="00AD0DEA" w:rsidRPr="00214FED" w:rsidRDefault="00AD0DEA" w:rsidP="00AD0DEA"/>
        </w:tc>
        <w:tc>
          <w:tcPr>
            <w:tcW w:w="7650" w:type="dxa"/>
            <w:vAlign w:val="center"/>
          </w:tcPr>
          <w:p w14:paraId="6664DFAC" w14:textId="2DAC146F" w:rsidR="00AD0DEA" w:rsidRPr="00214FED" w:rsidRDefault="00AD0DEA" w:rsidP="00AD0DEA">
            <w:r w:rsidRPr="001D0989">
              <w:t>RESERVED</w:t>
            </w:r>
            <w:r w:rsidR="00D0751C">
              <w:t xml:space="preserve"> (</w:t>
            </w:r>
            <w:r w:rsidR="00F1605D">
              <w:t>804)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39DBD112" w:rsidR="00AD0DEA" w:rsidRPr="00AB79FA" w:rsidRDefault="00AD0DEA" w:rsidP="00AD0DEA"/>
        </w:tc>
        <w:tc>
          <w:tcPr>
            <w:tcW w:w="7650" w:type="dxa"/>
            <w:vAlign w:val="center"/>
          </w:tcPr>
          <w:p w14:paraId="3B932D7B" w14:textId="7FF4AA03" w:rsidR="00AD0DEA" w:rsidRPr="00AB79FA" w:rsidRDefault="00AD0DEA" w:rsidP="00AD0DEA">
            <w:r w:rsidRPr="001D0989">
              <w:t>RESERVED</w:t>
            </w:r>
            <w:r w:rsidR="00F1605D">
              <w:t xml:space="preserve"> (807)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B21DD7" w14:textId="77777777" w:rsidR="00EE7EE5" w:rsidRDefault="00EE7EE5" w:rsidP="00E31D6A">
      <w:pPr>
        <w:pStyle w:val="Heading2"/>
      </w:pPr>
      <w:bookmarkStart w:id="5" w:name="_Hlk66374286"/>
    </w:p>
    <w:p w14:paraId="4CA57895" w14:textId="77777777" w:rsidR="00EE7EE5" w:rsidRDefault="00EE7EE5" w:rsidP="00E31D6A">
      <w:pPr>
        <w:pStyle w:val="Heading2"/>
      </w:pPr>
    </w:p>
    <w:p w14:paraId="40B9515A" w14:textId="662FA3A2" w:rsidR="00E31D6A" w:rsidRDefault="00E31D6A" w:rsidP="00E31D6A">
      <w:pPr>
        <w:pStyle w:val="Heading2"/>
      </w:pPr>
      <w:r>
        <w:lastRenderedPageBreak/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lastRenderedPageBreak/>
        <w:t xml:space="preserve">1300 </w:t>
      </w:r>
      <w:r w:rsidR="00AD0DEA">
        <w:t>Reserved</w:t>
      </w:r>
    </w:p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E84E5" w14:textId="77777777" w:rsidR="00ED28EA" w:rsidRDefault="00ED28EA" w:rsidP="000733E4">
      <w:pPr>
        <w:spacing w:after="0" w:line="240" w:lineRule="auto"/>
      </w:pPr>
      <w:r>
        <w:separator/>
      </w:r>
    </w:p>
  </w:endnote>
  <w:endnote w:type="continuationSeparator" w:id="0">
    <w:p w14:paraId="6B7EED48" w14:textId="77777777" w:rsidR="00ED28EA" w:rsidRDefault="00ED28E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2C079C38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>Welding Technology/Welder CIP 48.0508</w:t>
    </w:r>
    <w:r w:rsidR="00DF427F">
      <w:t xml:space="preserve">  </w:t>
    </w:r>
    <w:r w:rsidR="00DF427F">
      <w:rPr>
        <w:rFonts w:eastAsia="Times New Roman"/>
      </w:rPr>
      <w:t xml:space="preserve">POS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EC58C" w14:textId="77777777" w:rsidR="00ED28EA" w:rsidRDefault="00ED28EA" w:rsidP="000733E4">
      <w:pPr>
        <w:spacing w:after="0" w:line="240" w:lineRule="auto"/>
      </w:pPr>
      <w:r>
        <w:separator/>
      </w:r>
    </w:p>
  </w:footnote>
  <w:footnote w:type="continuationSeparator" w:id="0">
    <w:p w14:paraId="6E2EB412" w14:textId="77777777" w:rsidR="00ED28EA" w:rsidRDefault="00ED28E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252EE7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07AA7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C3DEF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2C78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0751C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D28EA"/>
    <w:rsid w:val="00EE0ECF"/>
    <w:rsid w:val="00EE7314"/>
    <w:rsid w:val="00EE7EE5"/>
    <w:rsid w:val="00EF734D"/>
    <w:rsid w:val="00F13CC6"/>
    <w:rsid w:val="00F15EBF"/>
    <w:rsid w:val="00F1605D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4D66C-06D6-4AD6-813F-69797EE28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8e22-4aad-4637-bdfe-8881feb25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FC97EC-63F9-4534-956A-0FCDC97A7B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B11F9D-D4F2-4EA9-8B3A-0617F839003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af8e22-4aad-4637-bdfe-8881feb25ebc"/>
  </ds:schemaRefs>
</ds:datastoreItem>
</file>

<file path=customXml/itemProps4.xml><?xml version="1.0" encoding="utf-8"?>
<ds:datastoreItem xmlns:ds="http://schemas.openxmlformats.org/officeDocument/2006/customXml" ds:itemID="{BA7BC61A-83C5-4BAA-A01E-D9216E0B6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8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80508 Welding Technology Welder</vt:lpstr>
    </vt:vector>
  </TitlesOfParts>
  <Company/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0508 Welding Technology Welder</dc:title>
  <dc:subject/>
  <dc:creator>Henry, Rachel</dc:creator>
  <cp:keywords/>
  <dc:description/>
  <cp:lastModifiedBy>Traci Wildeson</cp:lastModifiedBy>
  <cp:revision>2</cp:revision>
  <cp:lastPrinted>2024-06-18T15:29:00Z</cp:lastPrinted>
  <dcterms:created xsi:type="dcterms:W3CDTF">2024-06-18T15:29:00Z</dcterms:created>
  <dcterms:modified xsi:type="dcterms:W3CDTF">2024-06-1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